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E72" w:rsidRPr="004E1E72" w:rsidRDefault="004E1E72" w:rsidP="004E1E72">
      <w:pPr>
        <w:jc w:val="right"/>
        <w:rPr>
          <w:lang w:val="pl-PL"/>
        </w:rPr>
      </w:pPr>
      <w:r w:rsidRPr="004E1E72">
        <w:rPr>
          <w:lang w:val="pl-PL"/>
        </w:rPr>
        <w:t>Lu</w:t>
      </w:r>
      <w:r>
        <w:rPr>
          <w:lang w:val="pl-PL"/>
        </w:rPr>
        <w:t>blin, …………….</w:t>
      </w:r>
    </w:p>
    <w:p w:rsidR="002E4840" w:rsidRPr="004E1E72" w:rsidRDefault="004E1E72">
      <w:pPr>
        <w:rPr>
          <w:lang w:val="pl-PL"/>
        </w:rPr>
      </w:pPr>
      <w:r w:rsidRPr="004E1E72">
        <w:rPr>
          <w:lang w:val="pl-PL"/>
        </w:rPr>
        <w:t>Imię I nazwisko doktoranta</w:t>
      </w:r>
    </w:p>
    <w:p w:rsidR="004E1E72" w:rsidRPr="004E1E72" w:rsidRDefault="004E1E72">
      <w:pPr>
        <w:rPr>
          <w:lang w:val="pl-PL"/>
        </w:rPr>
      </w:pPr>
      <w:r w:rsidRPr="004E1E72">
        <w:rPr>
          <w:lang w:val="pl-PL"/>
        </w:rPr>
        <w:t>Adres zamieszkania</w:t>
      </w:r>
    </w:p>
    <w:p w:rsidR="004E1E72" w:rsidRPr="004E1E72" w:rsidRDefault="004E1E72">
      <w:pPr>
        <w:rPr>
          <w:lang w:val="pl-PL"/>
        </w:rPr>
      </w:pPr>
      <w:r w:rsidRPr="004E1E72">
        <w:rPr>
          <w:lang w:val="pl-PL"/>
        </w:rPr>
        <w:t xml:space="preserve">Szkoła Doktorska </w:t>
      </w:r>
      <w:r>
        <w:rPr>
          <w:lang w:val="pl-PL"/>
        </w:rPr>
        <w:t>………</w:t>
      </w:r>
    </w:p>
    <w:p w:rsidR="004E1E72" w:rsidRPr="004E1E72" w:rsidRDefault="004E1E72">
      <w:pPr>
        <w:rPr>
          <w:lang w:val="pl-PL"/>
        </w:rPr>
      </w:pPr>
      <w:r w:rsidRPr="004E1E72">
        <w:rPr>
          <w:lang w:val="pl-PL"/>
        </w:rPr>
        <w:t>Nr albumu</w:t>
      </w:r>
    </w:p>
    <w:p w:rsidR="004E1E72" w:rsidRPr="004E1E72" w:rsidRDefault="004E1E72" w:rsidP="004E1E72">
      <w:pPr>
        <w:jc w:val="right"/>
        <w:rPr>
          <w:lang w:val="pl-PL"/>
        </w:rPr>
      </w:pPr>
      <w:r w:rsidRPr="004E1E72">
        <w:rPr>
          <w:lang w:val="pl-PL"/>
        </w:rPr>
        <w:t>Do ………………………………………</w:t>
      </w:r>
    </w:p>
    <w:p w:rsidR="004E1E72" w:rsidRDefault="004E1E72" w:rsidP="004E1E72">
      <w:pPr>
        <w:jc w:val="right"/>
        <w:rPr>
          <w:lang w:val="pl-PL"/>
        </w:rPr>
      </w:pPr>
      <w:r w:rsidRPr="004E1E72">
        <w:rPr>
          <w:lang w:val="pl-PL"/>
        </w:rPr>
        <w:t>Dyrektor Szkoły Doktorskiej</w:t>
      </w:r>
      <w:r>
        <w:rPr>
          <w:lang w:val="pl-PL"/>
        </w:rPr>
        <w:t xml:space="preserve"> …………</w:t>
      </w:r>
    </w:p>
    <w:p w:rsidR="004E1E72" w:rsidRDefault="004E1E72" w:rsidP="004E1E72">
      <w:pPr>
        <w:jc w:val="center"/>
        <w:rPr>
          <w:lang w:val="pl-PL"/>
        </w:rPr>
      </w:pPr>
    </w:p>
    <w:p w:rsidR="004E1E72" w:rsidRDefault="004E1E72" w:rsidP="004E1E72">
      <w:pPr>
        <w:jc w:val="center"/>
        <w:rPr>
          <w:lang w:val="pl-PL"/>
        </w:rPr>
      </w:pPr>
      <w:r>
        <w:rPr>
          <w:lang w:val="pl-PL"/>
        </w:rPr>
        <w:t>Wniosek o zawieszenie kształcenia w Szkole Doktorskiej</w:t>
      </w:r>
    </w:p>
    <w:p w:rsidR="004E1E72" w:rsidRDefault="004E1E72" w:rsidP="004E1E72">
      <w:pPr>
        <w:rPr>
          <w:lang w:val="pl-PL"/>
        </w:rPr>
      </w:pPr>
    </w:p>
    <w:p w:rsidR="004E1E72" w:rsidRDefault="004E1E72" w:rsidP="005679CD">
      <w:pPr>
        <w:rPr>
          <w:lang w:val="pl-PL"/>
        </w:rPr>
      </w:pPr>
      <w:r>
        <w:rPr>
          <w:lang w:val="pl-PL"/>
        </w:rPr>
        <w:tab/>
        <w:t xml:space="preserve">Niniejszym na podstawie art. 204 ust. 3 ustawy Prawo o szkolnictwie wyższym i nauce </w:t>
      </w:r>
      <w:r>
        <w:rPr>
          <w:lang w:val="pl-PL"/>
        </w:rPr>
        <w:br/>
        <w:t xml:space="preserve">(tj. Dz.U. z 2022 poz. 574 ze zm.) wnoszę o zawieszenie kształcenia odbywanego w Szkole Doktorskiej…………………………… UMCS w Lublinie na okres odpowiadający czasowi trwania urlopu </w:t>
      </w:r>
      <w:r w:rsidR="00B554E6">
        <w:rPr>
          <w:lang w:val="pl-PL"/>
        </w:rPr>
        <w:t>macierzyński</w:t>
      </w:r>
      <w:r w:rsidR="005679CD">
        <w:rPr>
          <w:lang w:val="pl-PL"/>
        </w:rPr>
        <w:t xml:space="preserve"> w wymiarze </w:t>
      </w:r>
      <w:r w:rsidR="00215C47">
        <w:rPr>
          <w:lang w:val="pl-PL"/>
        </w:rPr>
        <w:t>2</w:t>
      </w:r>
      <w:r w:rsidR="00B554E6">
        <w:rPr>
          <w:lang w:val="pl-PL"/>
        </w:rPr>
        <w:t>0</w:t>
      </w:r>
      <w:bookmarkStart w:id="0" w:name="_GoBack"/>
      <w:bookmarkEnd w:id="0"/>
      <w:r w:rsidR="005679CD">
        <w:rPr>
          <w:lang w:val="pl-PL"/>
        </w:rPr>
        <w:t xml:space="preserve"> tygodni</w:t>
      </w:r>
      <w:r>
        <w:rPr>
          <w:lang w:val="pl-PL"/>
        </w:rPr>
        <w:t xml:space="preserve">, o którym mowa w ustawie z dnia 26 czerwca 1974 r. Kodeks pracy (tj. </w:t>
      </w:r>
      <w:r w:rsidR="005679CD" w:rsidRPr="005679CD">
        <w:rPr>
          <w:lang w:val="pl-PL"/>
        </w:rPr>
        <w:t>Dz. U. z 2023 r.</w:t>
      </w:r>
      <w:r w:rsidR="005679CD">
        <w:rPr>
          <w:lang w:val="pl-PL"/>
        </w:rPr>
        <w:t xml:space="preserve"> </w:t>
      </w:r>
      <w:r w:rsidR="005679CD" w:rsidRPr="005679CD">
        <w:rPr>
          <w:lang w:val="pl-PL"/>
        </w:rPr>
        <w:t>poz. 1465</w:t>
      </w:r>
      <w:r w:rsidR="005679CD">
        <w:rPr>
          <w:lang w:val="pl-PL"/>
        </w:rPr>
        <w:t xml:space="preserve">) </w:t>
      </w:r>
      <w:r>
        <w:rPr>
          <w:lang w:val="pl-PL"/>
        </w:rPr>
        <w:t>z uwagi na fakt urodzenia dziecka w dniu…………</w:t>
      </w:r>
    </w:p>
    <w:p w:rsidR="004E1E72" w:rsidRDefault="004E1E72" w:rsidP="004E1E72">
      <w:pPr>
        <w:rPr>
          <w:lang w:val="pl-PL"/>
        </w:rPr>
      </w:pPr>
      <w:r>
        <w:rPr>
          <w:lang w:val="pl-PL"/>
        </w:rPr>
        <w:tab/>
        <w:t>Stosowny dokument</w:t>
      </w:r>
      <w:r w:rsidR="001267F8">
        <w:rPr>
          <w:lang w:val="pl-PL"/>
        </w:rPr>
        <w:t>*</w:t>
      </w:r>
      <w:r>
        <w:rPr>
          <w:lang w:val="pl-PL"/>
        </w:rPr>
        <w:t xml:space="preserve"> potwierdzający powoływaną wyżej okoliczność</w:t>
      </w:r>
      <w:r w:rsidR="004332FF">
        <w:rPr>
          <w:lang w:val="pl-PL"/>
        </w:rPr>
        <w:t xml:space="preserve"> uzasadniającą zawieszenie kształcenia przekładam w załączniku.</w:t>
      </w: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Pr="001267F8" w:rsidRDefault="001267F8">
      <w:pPr>
        <w:rPr>
          <w:lang w:val="pl-PL"/>
        </w:rPr>
      </w:pPr>
      <w:r>
        <w:rPr>
          <w:lang w:val="pl-PL"/>
        </w:rPr>
        <w:t>__________________</w:t>
      </w:r>
    </w:p>
    <w:p w:rsidR="001267F8" w:rsidRPr="001267F8" w:rsidRDefault="001267F8" w:rsidP="001267F8">
      <w:pPr>
        <w:rPr>
          <w:lang w:val="pl-PL"/>
        </w:rPr>
      </w:pPr>
      <w:r w:rsidRPr="001267F8">
        <w:rPr>
          <w:lang w:val="pl-PL"/>
        </w:rPr>
        <w:t>*</w:t>
      </w:r>
      <w:r>
        <w:rPr>
          <w:lang w:val="pl-PL"/>
        </w:rPr>
        <w:t xml:space="preserve"> poświadczona za zgodność z oryginałem kopia zaświadczenia o porodzie</w:t>
      </w:r>
    </w:p>
    <w:sectPr w:rsidR="001267F8" w:rsidRPr="001267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75256F"/>
    <w:multiLevelType w:val="hybridMultilevel"/>
    <w:tmpl w:val="81F28850"/>
    <w:lvl w:ilvl="0" w:tplc="6E18F2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497467"/>
    <w:multiLevelType w:val="hybridMultilevel"/>
    <w:tmpl w:val="073A8996"/>
    <w:lvl w:ilvl="0" w:tplc="2AE60D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NjOyNLUwMjG3MDFW0lEKTi0uzszPAykwqgUAMbBF2iwAAAA="/>
  </w:docVars>
  <w:rsids>
    <w:rsidRoot w:val="004E1E72"/>
    <w:rsid w:val="001267F8"/>
    <w:rsid w:val="001B034C"/>
    <w:rsid w:val="00215C47"/>
    <w:rsid w:val="002C4248"/>
    <w:rsid w:val="002E4840"/>
    <w:rsid w:val="004332FF"/>
    <w:rsid w:val="00464DAD"/>
    <w:rsid w:val="004E1E72"/>
    <w:rsid w:val="005679CD"/>
    <w:rsid w:val="006178B7"/>
    <w:rsid w:val="00817FBD"/>
    <w:rsid w:val="00B554E6"/>
    <w:rsid w:val="00E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F0A1C"/>
  <w15:chartTrackingRefBased/>
  <w15:docId w15:val="{57607B03-E242-4EE0-B106-4C6AED8A0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67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4</cp:revision>
  <dcterms:created xsi:type="dcterms:W3CDTF">2023-11-06T10:39:00Z</dcterms:created>
  <dcterms:modified xsi:type="dcterms:W3CDTF">2023-11-07T09:54:00Z</dcterms:modified>
</cp:coreProperties>
</file>